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433a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95b6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1afa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